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EA09" w14:textId="75601B8D" w:rsidR="009E4B8F" w:rsidRDefault="009E4B8F" w:rsidP="009E4B8F">
      <w:pPr>
        <w:pStyle w:val="Title"/>
        <w:jc w:val="center"/>
        <w:rPr>
          <w:noProof/>
        </w:rPr>
      </w:pPr>
      <w:r>
        <w:rPr>
          <w:noProof/>
        </w:rPr>
        <w:t>social bingo</w:t>
      </w:r>
    </w:p>
    <w:p w14:paraId="4A48D7EA" w14:textId="6E2FDD7C" w:rsidR="00243C1C" w:rsidRDefault="009E4B8F" w:rsidP="00243C1C">
      <w:pPr>
        <w:pStyle w:val="Heading1"/>
        <w:rPr>
          <w:noProof/>
          <w:sz w:val="28"/>
          <w:szCs w:val="28"/>
        </w:rPr>
      </w:pPr>
      <w:r w:rsidRPr="00243C1C">
        <w:rPr>
          <w:b/>
          <w:bCs/>
          <w:i/>
          <w:noProof/>
          <w:sz w:val="28"/>
          <w:szCs w:val="28"/>
        </w:rPr>
        <w:t>The Goal</w:t>
      </w:r>
      <w:r w:rsidRPr="00243C1C">
        <w:rPr>
          <w:i/>
          <w:noProof/>
          <w:sz w:val="28"/>
          <w:szCs w:val="28"/>
        </w:rPr>
        <w:t>:</w:t>
      </w:r>
      <w:r w:rsidRPr="00243C1C">
        <w:rPr>
          <w:noProof/>
          <w:sz w:val="28"/>
          <w:szCs w:val="28"/>
        </w:rPr>
        <w:t xml:space="preserve"> </w:t>
      </w:r>
      <w:r w:rsidRPr="00243C1C">
        <w:rPr>
          <w:noProof/>
          <w:sz w:val="28"/>
          <w:szCs w:val="28"/>
        </w:rPr>
        <w:tab/>
        <w:t xml:space="preserve">Meet your </w:t>
      </w:r>
      <w:r w:rsidR="00D25B7A" w:rsidRPr="00243C1C">
        <w:rPr>
          <w:noProof/>
          <w:sz w:val="28"/>
          <w:szCs w:val="28"/>
        </w:rPr>
        <w:t>community</w:t>
      </w:r>
      <w:r w:rsidR="00243C1C">
        <w:rPr>
          <w:noProof/>
          <w:sz w:val="28"/>
          <w:szCs w:val="28"/>
        </w:rPr>
        <w:t>’s</w:t>
      </w:r>
      <w:r w:rsidR="00D25B7A" w:rsidRPr="00243C1C">
        <w:rPr>
          <w:noProof/>
          <w:sz w:val="28"/>
          <w:szCs w:val="28"/>
        </w:rPr>
        <w:t xml:space="preserve"> team members and residents</w:t>
      </w:r>
    </w:p>
    <w:p w14:paraId="7D844D7F" w14:textId="6549E578" w:rsidR="00243C1C" w:rsidRDefault="009E4B8F" w:rsidP="00C409E1">
      <w:pPr>
        <w:pStyle w:val="Heading1"/>
        <w:ind w:left="1440" w:hanging="1440"/>
        <w:rPr>
          <w:noProof/>
          <w:sz w:val="28"/>
          <w:szCs w:val="28"/>
        </w:rPr>
      </w:pPr>
      <w:r w:rsidRPr="00243C1C">
        <w:rPr>
          <w:b/>
          <w:bCs/>
          <w:i/>
          <w:noProof/>
          <w:sz w:val="28"/>
          <w:szCs w:val="28"/>
        </w:rPr>
        <w:t>The Task</w:t>
      </w:r>
      <w:r w:rsidRPr="00243C1C">
        <w:rPr>
          <w:noProof/>
          <w:sz w:val="28"/>
          <w:szCs w:val="28"/>
        </w:rPr>
        <w:t xml:space="preserve">: </w:t>
      </w:r>
      <w:r w:rsidRPr="00243C1C">
        <w:rPr>
          <w:noProof/>
          <w:sz w:val="28"/>
          <w:szCs w:val="28"/>
        </w:rPr>
        <w:tab/>
        <w:t xml:space="preserve">Collect signatures in the boxes to get Bingo either vertically, horizontally or </w:t>
      </w:r>
      <w:r w:rsidR="00243C1C">
        <w:rPr>
          <w:noProof/>
          <w:sz w:val="28"/>
          <w:szCs w:val="28"/>
        </w:rPr>
        <w:t xml:space="preserve"> </w:t>
      </w:r>
      <w:r w:rsidRPr="00243C1C">
        <w:rPr>
          <w:noProof/>
          <w:sz w:val="28"/>
          <w:szCs w:val="28"/>
        </w:rPr>
        <w:t>diagonally. Each person may sign only 1 box.</w:t>
      </w:r>
    </w:p>
    <w:p w14:paraId="6F5BF6F6" w14:textId="545081B4" w:rsidR="009E4B8F" w:rsidRPr="00243C1C" w:rsidRDefault="009E4B8F" w:rsidP="00243C1C">
      <w:pPr>
        <w:pStyle w:val="Heading1"/>
        <w:ind w:left="-144"/>
        <w:rPr>
          <w:noProof/>
          <w:sz w:val="28"/>
          <w:szCs w:val="28"/>
        </w:rPr>
      </w:pPr>
      <w:r w:rsidRPr="00243C1C">
        <w:rPr>
          <w:b/>
          <w:bCs/>
          <w:i/>
          <w:noProof/>
          <w:sz w:val="28"/>
          <w:szCs w:val="28"/>
        </w:rPr>
        <w:t>To Win:</w:t>
      </w:r>
      <w:r w:rsidRPr="00243C1C">
        <w:rPr>
          <w:noProof/>
          <w:sz w:val="28"/>
          <w:szCs w:val="28"/>
        </w:rPr>
        <w:t xml:space="preserve"> Shout “BINGO” and turn in your sheet!</w:t>
      </w:r>
    </w:p>
    <w:p w14:paraId="361E3A99" w14:textId="77777777" w:rsidR="009E4B8F" w:rsidRPr="0096610C" w:rsidRDefault="009E4B8F" w:rsidP="00760A75">
      <w:pPr>
        <w:pStyle w:val="Heading1"/>
        <w:jc w:val="center"/>
        <w:rPr>
          <w:noProof/>
        </w:rPr>
      </w:pPr>
      <w:r w:rsidRPr="0096610C">
        <w:rPr>
          <w:noProof/>
        </w:rPr>
        <w:t>Find someone who:</w:t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</w:tblGrid>
      <w:tr w:rsidR="009E4B8F" w14:paraId="20C63D4F" w14:textId="77777777" w:rsidTr="003F5D41">
        <w:trPr>
          <w:trHeight w:val="1728"/>
        </w:trPr>
        <w:tc>
          <w:tcPr>
            <w:tcW w:w="2160" w:type="dxa"/>
          </w:tcPr>
          <w:p w14:paraId="40BAC38B" w14:textId="5290B855" w:rsidR="009E4B8F" w:rsidRPr="00760A75" w:rsidRDefault="002719BE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Likes to garden</w:t>
            </w:r>
          </w:p>
        </w:tc>
        <w:tc>
          <w:tcPr>
            <w:tcW w:w="2160" w:type="dxa"/>
          </w:tcPr>
          <w:p w14:paraId="57EC7BAB" w14:textId="3888D3EB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 xml:space="preserve">Knows </w:t>
            </w:r>
            <w:r w:rsidR="002719BE">
              <w:rPr>
                <w:rFonts w:cstheme="minorHAnsi"/>
                <w:noProof/>
                <w:sz w:val="28"/>
                <w:szCs w:val="28"/>
              </w:rPr>
              <w:t>a specific dance</w:t>
            </w:r>
          </w:p>
        </w:tc>
        <w:tc>
          <w:tcPr>
            <w:tcW w:w="2160" w:type="dxa"/>
          </w:tcPr>
          <w:p w14:paraId="26513699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Has met someone famous</w:t>
            </w:r>
          </w:p>
        </w:tc>
        <w:tc>
          <w:tcPr>
            <w:tcW w:w="2160" w:type="dxa"/>
          </w:tcPr>
          <w:p w14:paraId="14A85F81" w14:textId="36449994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Speaks two languages</w:t>
            </w:r>
          </w:p>
        </w:tc>
        <w:tc>
          <w:tcPr>
            <w:tcW w:w="2160" w:type="dxa"/>
          </w:tcPr>
          <w:p w14:paraId="1A649C20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Volunteers outside of work</w:t>
            </w:r>
          </w:p>
        </w:tc>
      </w:tr>
      <w:tr w:rsidR="009E4B8F" w14:paraId="5366C351" w14:textId="77777777" w:rsidTr="003F5D41">
        <w:trPr>
          <w:trHeight w:val="1728"/>
        </w:trPr>
        <w:tc>
          <w:tcPr>
            <w:tcW w:w="2160" w:type="dxa"/>
          </w:tcPr>
          <w:p w14:paraId="702AD6B0" w14:textId="6E731B72" w:rsidR="009E4B8F" w:rsidRPr="00760A75" w:rsidRDefault="00224867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I</w:t>
            </w:r>
            <w:r w:rsidR="002719BE">
              <w:rPr>
                <w:rFonts w:cstheme="minorHAnsi"/>
                <w:noProof/>
                <w:sz w:val="28"/>
                <w:szCs w:val="28"/>
              </w:rPr>
              <w:t>s an artist</w:t>
            </w:r>
          </w:p>
        </w:tc>
        <w:tc>
          <w:tcPr>
            <w:tcW w:w="2160" w:type="dxa"/>
          </w:tcPr>
          <w:p w14:paraId="367B19B8" w14:textId="6DC98263" w:rsidR="009E4B8F" w:rsidRPr="00760A75" w:rsidRDefault="00065159" w:rsidP="00122051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Enjoys cooking or baking</w:t>
            </w:r>
          </w:p>
        </w:tc>
        <w:tc>
          <w:tcPr>
            <w:tcW w:w="2160" w:type="dxa"/>
          </w:tcPr>
          <w:p w14:paraId="2B968462" w14:textId="77777777" w:rsidR="009E4B8F" w:rsidRPr="00760A75" w:rsidRDefault="009E4B8F" w:rsidP="003F5D41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Is a vegetarian</w:t>
            </w:r>
          </w:p>
        </w:tc>
        <w:tc>
          <w:tcPr>
            <w:tcW w:w="2160" w:type="dxa"/>
          </w:tcPr>
          <w:p w14:paraId="48616397" w14:textId="06D26F90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Plays an instrument</w:t>
            </w:r>
          </w:p>
        </w:tc>
        <w:tc>
          <w:tcPr>
            <w:tcW w:w="2160" w:type="dxa"/>
          </w:tcPr>
          <w:p w14:paraId="5B367657" w14:textId="29B0BA58" w:rsidR="009E4B8F" w:rsidRPr="00760A75" w:rsidRDefault="009E4B8F" w:rsidP="00122051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Loves karaoke</w:t>
            </w:r>
            <w:r w:rsidR="00065159">
              <w:rPr>
                <w:rFonts w:cstheme="minorHAnsi"/>
                <w:noProof/>
                <w:sz w:val="28"/>
                <w:szCs w:val="28"/>
              </w:rPr>
              <w:t xml:space="preserve"> or singing</w:t>
            </w:r>
          </w:p>
        </w:tc>
      </w:tr>
      <w:tr w:rsidR="009E4B8F" w14:paraId="2D011C74" w14:textId="77777777" w:rsidTr="003F5D41">
        <w:trPr>
          <w:trHeight w:val="1728"/>
        </w:trPr>
        <w:tc>
          <w:tcPr>
            <w:tcW w:w="2160" w:type="dxa"/>
          </w:tcPr>
          <w:p w14:paraId="285FE0DB" w14:textId="64C6BEF7" w:rsidR="009E4B8F" w:rsidRPr="00760A75" w:rsidRDefault="00224867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Appreciates</w:t>
            </w:r>
            <w:r w:rsidR="009E4B8F" w:rsidRPr="00760A75">
              <w:rPr>
                <w:rFonts w:cstheme="minorHAnsi"/>
                <w:noProof/>
                <w:sz w:val="28"/>
                <w:szCs w:val="28"/>
              </w:rPr>
              <w:t xml:space="preserve"> jazz music</w:t>
            </w:r>
          </w:p>
        </w:tc>
        <w:tc>
          <w:tcPr>
            <w:tcW w:w="2160" w:type="dxa"/>
          </w:tcPr>
          <w:p w14:paraId="0141F0A7" w14:textId="0F05082E" w:rsidR="009E4B8F" w:rsidRPr="00760A75" w:rsidRDefault="00224867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Prefers</w:t>
            </w:r>
            <w:r w:rsidR="00F4783A">
              <w:rPr>
                <w:rFonts w:cstheme="minorHAnsi"/>
                <w:noProof/>
                <w:sz w:val="28"/>
                <w:szCs w:val="28"/>
              </w:rPr>
              <w:t xml:space="preserve"> scary movies</w:t>
            </w:r>
          </w:p>
        </w:tc>
        <w:tc>
          <w:tcPr>
            <w:tcW w:w="2160" w:type="dxa"/>
          </w:tcPr>
          <w:p w14:paraId="59B9E7E5" w14:textId="0BB1B0D0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Likes to dance</w:t>
            </w:r>
          </w:p>
        </w:tc>
        <w:tc>
          <w:tcPr>
            <w:tcW w:w="2160" w:type="dxa"/>
          </w:tcPr>
          <w:p w14:paraId="4C0222FE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Shares your birth month</w:t>
            </w:r>
          </w:p>
        </w:tc>
        <w:tc>
          <w:tcPr>
            <w:tcW w:w="2160" w:type="dxa"/>
          </w:tcPr>
          <w:p w14:paraId="090557AC" w14:textId="46A00040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 xml:space="preserve">Has </w:t>
            </w:r>
            <w:r w:rsidR="00065159">
              <w:rPr>
                <w:rFonts w:cstheme="minorHAnsi"/>
                <w:noProof/>
                <w:sz w:val="28"/>
                <w:szCs w:val="28"/>
              </w:rPr>
              <w:t>traveled to another country</w:t>
            </w:r>
          </w:p>
        </w:tc>
      </w:tr>
      <w:tr w:rsidR="009E4B8F" w14:paraId="71DF03B6" w14:textId="77777777" w:rsidTr="003F5D41">
        <w:trPr>
          <w:trHeight w:val="1728"/>
        </w:trPr>
        <w:tc>
          <w:tcPr>
            <w:tcW w:w="2160" w:type="dxa"/>
          </w:tcPr>
          <w:p w14:paraId="1EAD661C" w14:textId="72BDAB3D" w:rsidR="009E4B8F" w:rsidRPr="00760A75" w:rsidRDefault="00B341EE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Enjoys hiking</w:t>
            </w:r>
          </w:p>
        </w:tc>
        <w:tc>
          <w:tcPr>
            <w:tcW w:w="2160" w:type="dxa"/>
          </w:tcPr>
          <w:p w14:paraId="7D32FD16" w14:textId="77777777" w:rsidR="009E4B8F" w:rsidRPr="00760A75" w:rsidRDefault="009E4B8F" w:rsidP="003F5D41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Has a pet</w:t>
            </w:r>
          </w:p>
        </w:tc>
        <w:tc>
          <w:tcPr>
            <w:tcW w:w="2160" w:type="dxa"/>
          </w:tcPr>
          <w:p w14:paraId="282428AF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Loves foreign films</w:t>
            </w:r>
          </w:p>
        </w:tc>
        <w:tc>
          <w:tcPr>
            <w:tcW w:w="2160" w:type="dxa"/>
          </w:tcPr>
          <w:p w14:paraId="0E398670" w14:textId="7042DBFE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Can show you a magic trick or tell you a joke</w:t>
            </w:r>
          </w:p>
        </w:tc>
        <w:tc>
          <w:tcPr>
            <w:tcW w:w="2160" w:type="dxa"/>
          </w:tcPr>
          <w:p w14:paraId="4FE72764" w14:textId="37EB3DFC" w:rsidR="009E4B8F" w:rsidRPr="00760A75" w:rsidRDefault="007226B6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Grew up on a f</w:t>
            </w:r>
            <w:r w:rsidR="00065159">
              <w:rPr>
                <w:rFonts w:cstheme="minorHAnsi"/>
                <w:noProof/>
                <w:sz w:val="28"/>
                <w:szCs w:val="28"/>
              </w:rPr>
              <w:t>arm</w:t>
            </w:r>
          </w:p>
        </w:tc>
      </w:tr>
      <w:tr w:rsidR="009E4B8F" w14:paraId="33A59AB3" w14:textId="77777777" w:rsidTr="003F5D41">
        <w:trPr>
          <w:trHeight w:val="1728"/>
        </w:trPr>
        <w:tc>
          <w:tcPr>
            <w:tcW w:w="2160" w:type="dxa"/>
          </w:tcPr>
          <w:p w14:paraId="139E5BE6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Was born in the same state as you</w:t>
            </w:r>
          </w:p>
        </w:tc>
        <w:tc>
          <w:tcPr>
            <w:tcW w:w="2160" w:type="dxa"/>
          </w:tcPr>
          <w:p w14:paraId="3D3846EB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Whose favorite sport is golf</w:t>
            </w:r>
          </w:p>
        </w:tc>
        <w:tc>
          <w:tcPr>
            <w:tcW w:w="2160" w:type="dxa"/>
          </w:tcPr>
          <w:p w14:paraId="33058056" w14:textId="7436A926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 xml:space="preserve">participated in </w:t>
            </w:r>
            <w:r w:rsidR="00326561">
              <w:rPr>
                <w:rFonts w:cstheme="minorHAnsi"/>
                <w:noProof/>
                <w:sz w:val="28"/>
                <w:szCs w:val="28"/>
              </w:rPr>
              <w:t>a race</w:t>
            </w:r>
          </w:p>
        </w:tc>
        <w:tc>
          <w:tcPr>
            <w:tcW w:w="2160" w:type="dxa"/>
          </w:tcPr>
          <w:p w14:paraId="75192A59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Can remember their first date</w:t>
            </w:r>
          </w:p>
        </w:tc>
        <w:tc>
          <w:tcPr>
            <w:tcW w:w="2160" w:type="dxa"/>
          </w:tcPr>
          <w:p w14:paraId="617A80A1" w14:textId="73F99FAC" w:rsidR="009E4B8F" w:rsidRPr="00760A75" w:rsidRDefault="00D74E72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Has tried yoga or meditation</w:t>
            </w:r>
          </w:p>
        </w:tc>
      </w:tr>
    </w:tbl>
    <w:p w14:paraId="3213EC09" w14:textId="77777777" w:rsidR="001D644C" w:rsidRDefault="001D644C" w:rsidP="001D644C">
      <w:pPr>
        <w:spacing w:line="211" w:lineRule="auto"/>
        <w:jc w:val="both"/>
        <w:sectPr w:rsidR="001D644C" w:rsidSect="00AB1DE6"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4152DE66" w14:textId="77777777" w:rsidR="001D644C" w:rsidRDefault="001D644C" w:rsidP="001D644C">
      <w:pPr>
        <w:spacing w:line="307" w:lineRule="exact"/>
        <w:ind w:left="261"/>
        <w:jc w:val="both"/>
        <w:rPr>
          <w:rFonts w:ascii="Open Sans SemiBold"/>
          <w:b/>
          <w:i/>
        </w:rPr>
      </w:pPr>
    </w:p>
    <w:p w14:paraId="093B3175" w14:textId="2E9A7F27" w:rsidR="00D867C3" w:rsidRPr="00137C09" w:rsidRDefault="00D867C3" w:rsidP="0060796E">
      <w:pPr>
        <w:rPr>
          <w:rFonts w:ascii="Segoe UI" w:eastAsia="Times New Roman" w:hAnsi="Segoe UI" w:cs="Segoe UI"/>
          <w:sz w:val="18"/>
          <w:szCs w:val="18"/>
        </w:rPr>
      </w:pPr>
      <w:r w:rsidRPr="00D867C3">
        <w:rPr>
          <w:rFonts w:eastAsia="Times New Roman"/>
        </w:rPr>
        <w:t> </w:t>
      </w:r>
    </w:p>
    <w:p w14:paraId="28C0C29A" w14:textId="77777777" w:rsidR="0007587A" w:rsidRPr="0007587A" w:rsidRDefault="0007587A" w:rsidP="0060796E"/>
    <w:sectPr w:rsidR="0007587A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564BB" w14:textId="77777777" w:rsidR="00B61BB5" w:rsidRDefault="00B61BB5" w:rsidP="00AC1219">
      <w:pPr>
        <w:spacing w:after="0" w:line="240" w:lineRule="auto"/>
      </w:pPr>
      <w:r>
        <w:separator/>
      </w:r>
    </w:p>
  </w:endnote>
  <w:endnote w:type="continuationSeparator" w:id="0">
    <w:p w14:paraId="217EF1DE" w14:textId="77777777" w:rsidR="00B61BB5" w:rsidRDefault="00B61BB5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FAD8A" w14:textId="7C0D959F" w:rsidR="00AA6BD5" w:rsidRDefault="00AA6BD5">
    <w:pPr>
      <w:pStyle w:val="Footer"/>
    </w:pPr>
  </w:p>
  <w:p w14:paraId="3031FD5B" w14:textId="08D16AFF" w:rsidR="00AA6BD5" w:rsidRDefault="00AA6BD5">
    <w:pPr>
      <w:pStyle w:val="Footer"/>
    </w:pPr>
    <w:r>
      <w:rPr>
        <w:noProof/>
      </w:rPr>
      <w:drawing>
        <wp:inline distT="0" distB="0" distL="0" distR="0" wp14:anchorId="6502716E" wp14:editId="29C67D07">
          <wp:extent cx="2328033" cy="457200"/>
          <wp:effectExtent l="0" t="0" r="0" b="0"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62F06" w14:textId="77777777" w:rsidR="00B61BB5" w:rsidRDefault="00B61BB5" w:rsidP="00AC1219">
      <w:pPr>
        <w:spacing w:after="0" w:line="240" w:lineRule="auto"/>
      </w:pPr>
      <w:r>
        <w:separator/>
      </w:r>
    </w:p>
  </w:footnote>
  <w:footnote w:type="continuationSeparator" w:id="0">
    <w:p w14:paraId="01F6F733" w14:textId="77777777" w:rsidR="00B61BB5" w:rsidRDefault="00B61BB5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65159"/>
    <w:rsid w:val="000707F6"/>
    <w:rsid w:val="0007587A"/>
    <w:rsid w:val="000B2C3C"/>
    <w:rsid w:val="000E5F7A"/>
    <w:rsid w:val="00122051"/>
    <w:rsid w:val="00137C09"/>
    <w:rsid w:val="00157B40"/>
    <w:rsid w:val="001607A6"/>
    <w:rsid w:val="001C155C"/>
    <w:rsid w:val="001D16ED"/>
    <w:rsid w:val="001D2867"/>
    <w:rsid w:val="001D644C"/>
    <w:rsid w:val="00224867"/>
    <w:rsid w:val="00236472"/>
    <w:rsid w:val="00243C1C"/>
    <w:rsid w:val="002719BE"/>
    <w:rsid w:val="002B1130"/>
    <w:rsid w:val="002D323E"/>
    <w:rsid w:val="002F6C1D"/>
    <w:rsid w:val="00326561"/>
    <w:rsid w:val="003E04B9"/>
    <w:rsid w:val="00426352"/>
    <w:rsid w:val="004D024C"/>
    <w:rsid w:val="004E5483"/>
    <w:rsid w:val="00567E5A"/>
    <w:rsid w:val="00572A56"/>
    <w:rsid w:val="0060796E"/>
    <w:rsid w:val="00625C0A"/>
    <w:rsid w:val="006536B1"/>
    <w:rsid w:val="006E7131"/>
    <w:rsid w:val="007226B6"/>
    <w:rsid w:val="00760A75"/>
    <w:rsid w:val="007743E5"/>
    <w:rsid w:val="007B16F4"/>
    <w:rsid w:val="008436AF"/>
    <w:rsid w:val="00886A70"/>
    <w:rsid w:val="00897030"/>
    <w:rsid w:val="008F2E56"/>
    <w:rsid w:val="009021A0"/>
    <w:rsid w:val="009316C8"/>
    <w:rsid w:val="00952F9D"/>
    <w:rsid w:val="00957EFA"/>
    <w:rsid w:val="0098446F"/>
    <w:rsid w:val="009C3B9B"/>
    <w:rsid w:val="009D23B7"/>
    <w:rsid w:val="009E4B8F"/>
    <w:rsid w:val="009E6202"/>
    <w:rsid w:val="00A23744"/>
    <w:rsid w:val="00AA6BD5"/>
    <w:rsid w:val="00AC1219"/>
    <w:rsid w:val="00AE67F0"/>
    <w:rsid w:val="00B341EE"/>
    <w:rsid w:val="00B61BB5"/>
    <w:rsid w:val="00B91D9A"/>
    <w:rsid w:val="00BD6149"/>
    <w:rsid w:val="00C02ECF"/>
    <w:rsid w:val="00C409E1"/>
    <w:rsid w:val="00C83F95"/>
    <w:rsid w:val="00CC1EA0"/>
    <w:rsid w:val="00D22275"/>
    <w:rsid w:val="00D25B7A"/>
    <w:rsid w:val="00D33756"/>
    <w:rsid w:val="00D42C31"/>
    <w:rsid w:val="00D74E72"/>
    <w:rsid w:val="00D764C6"/>
    <w:rsid w:val="00D855C1"/>
    <w:rsid w:val="00D867C3"/>
    <w:rsid w:val="00D95508"/>
    <w:rsid w:val="00E01593"/>
    <w:rsid w:val="00ED19AB"/>
    <w:rsid w:val="00F11117"/>
    <w:rsid w:val="00F41FAA"/>
    <w:rsid w:val="00F4234A"/>
    <w:rsid w:val="00F4783A"/>
    <w:rsid w:val="00F57F58"/>
    <w:rsid w:val="00FA2FCB"/>
    <w:rsid w:val="00FB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table" w:styleId="TableGrid">
    <w:name w:val="Table Grid"/>
    <w:basedOn w:val="TableNormal"/>
    <w:uiPriority w:val="59"/>
    <w:rsid w:val="009E4B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0</cp:revision>
  <dcterms:created xsi:type="dcterms:W3CDTF">2021-10-07T20:16:00Z</dcterms:created>
  <dcterms:modified xsi:type="dcterms:W3CDTF">2021-10-0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